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Tanya Tretyak</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ny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etyak</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43 Maple Avenue Northbrook, IL, USA 60062</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tretyak@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9091650</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